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AF5E72" w14:textId="77777777" w:rsidR="004636D5" w:rsidRDefault="008134B0" w:rsidP="004636D5">
      <w:pPr>
        <w:pStyle w:val="Title"/>
        <w:jc w:val="right"/>
        <w:rPr>
          <w:sz w:val="28"/>
          <w:szCs w:val="24"/>
        </w:rPr>
      </w:pPr>
      <w:r w:rsidRPr="008134B0">
        <w:rPr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16AD0A02" wp14:editId="0765AECB">
            <wp:simplePos x="0" y="0"/>
            <wp:positionH relativeFrom="margin">
              <wp:posOffset>0</wp:posOffset>
            </wp:positionH>
            <wp:positionV relativeFrom="paragraph">
              <wp:posOffset>-223520</wp:posOffset>
            </wp:positionV>
            <wp:extent cx="2395087" cy="457200"/>
            <wp:effectExtent l="0" t="0" r="5715" b="0"/>
            <wp:wrapNone/>
            <wp:docPr id="5" name="Picture 5" descr="http://www.cobbk12.org/centraloffice/communications/identityguide/logo_files/ccsd_wdmk_rg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www.cobbk12.org/centraloffice/communications/identityguide/logo_files/ccsd_wdmk_rgb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5087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53D7">
        <w:tab/>
      </w:r>
      <w:r w:rsidR="000353D7">
        <w:tab/>
      </w:r>
      <w:r w:rsidR="000353D7">
        <w:tab/>
      </w:r>
      <w:r w:rsidR="000353D7">
        <w:tab/>
      </w:r>
      <w:r w:rsidR="00BF0E08">
        <w:t xml:space="preserve">                    </w:t>
      </w:r>
      <w:r w:rsidR="00A2666D">
        <w:tab/>
      </w:r>
      <w:r w:rsidR="000353D7">
        <w:t xml:space="preserve"> </w:t>
      </w:r>
      <w:r w:rsidR="000353D7" w:rsidRPr="009312E7">
        <w:rPr>
          <w:sz w:val="28"/>
          <w:szCs w:val="24"/>
        </w:rPr>
        <w:t xml:space="preserve">Form </w:t>
      </w:r>
      <w:r w:rsidR="00ED3B48">
        <w:rPr>
          <w:sz w:val="28"/>
          <w:szCs w:val="24"/>
        </w:rPr>
        <w:t>GARH-5</w:t>
      </w:r>
    </w:p>
    <w:p w14:paraId="69C718FF" w14:textId="77777777" w:rsidR="00CC1571" w:rsidRPr="00CC1571" w:rsidRDefault="00ED3B48" w:rsidP="004636D5">
      <w:pPr>
        <w:pStyle w:val="Title"/>
        <w:jc w:val="right"/>
        <w:rPr>
          <w:b w:val="0"/>
          <w:i/>
          <w:sz w:val="18"/>
          <w:szCs w:val="24"/>
        </w:rPr>
      </w:pPr>
      <w:r>
        <w:rPr>
          <w:b w:val="0"/>
          <w:i/>
          <w:sz w:val="20"/>
          <w:szCs w:val="24"/>
        </w:rPr>
        <w:t xml:space="preserve"> </w:t>
      </w:r>
    </w:p>
    <w:p w14:paraId="1616E9D2" w14:textId="77777777" w:rsidR="004D6919" w:rsidRPr="00CC1571" w:rsidRDefault="009312E7" w:rsidP="004636D5">
      <w:pPr>
        <w:pStyle w:val="Title"/>
        <w:jc w:val="right"/>
        <w:rPr>
          <w:szCs w:val="24"/>
        </w:rPr>
      </w:pPr>
      <w:r>
        <w:rPr>
          <w:b w:val="0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EF60D5" wp14:editId="1462C956">
                <wp:simplePos x="0" y="0"/>
                <wp:positionH relativeFrom="margin">
                  <wp:posOffset>0</wp:posOffset>
                </wp:positionH>
                <wp:positionV relativeFrom="paragraph">
                  <wp:posOffset>22860</wp:posOffset>
                </wp:positionV>
                <wp:extent cx="685800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A20B35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78AA6EB" id="Straight Connector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.8pt" to="540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" strokecolor="#a20b35" strokeweight="1.5pt">
                <w10:wrap anchorx="margin"/>
              </v:line>
            </w:pict>
          </mc:Fallback>
        </mc:AlternateContent>
      </w:r>
    </w:p>
    <w:p w14:paraId="0814E872" w14:textId="77777777" w:rsidR="00ED3B48" w:rsidRDefault="00ED3B48" w:rsidP="00ED3B48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EMPLOYEE DONATING SICK LEAVE</w:t>
      </w:r>
    </w:p>
    <w:p w14:paraId="25261803" w14:textId="77777777" w:rsidR="00ED3B48" w:rsidRPr="00C43B91" w:rsidRDefault="00ED3B48" w:rsidP="00ED3B48">
      <w:pPr>
        <w:jc w:val="center"/>
        <w:rPr>
          <w:b/>
          <w:sz w:val="32"/>
          <w:szCs w:val="32"/>
        </w:rPr>
      </w:pPr>
      <w:r w:rsidRPr="00C43B91">
        <w:rPr>
          <w:b/>
          <w:sz w:val="32"/>
          <w:szCs w:val="32"/>
        </w:rPr>
        <w:t>TO A SPOUSE EMPLOYED BY DISTRICT</w:t>
      </w:r>
    </w:p>
    <w:p w14:paraId="4173E037" w14:textId="77777777" w:rsidR="00ED3B48" w:rsidRPr="000E1595" w:rsidRDefault="00ED3B48" w:rsidP="00ED3B48">
      <w:pPr>
        <w:rPr>
          <w:b/>
          <w:sz w:val="20"/>
        </w:rPr>
      </w:pPr>
    </w:p>
    <w:p w14:paraId="156D6F81" w14:textId="77777777" w:rsidR="00ED3B48" w:rsidRDefault="00ED3B48" w:rsidP="00ED3B48">
      <w:r>
        <w:t xml:space="preserve">For the purposes of maternity leave, </w:t>
      </w:r>
      <w:r w:rsidR="007341FB" w:rsidRPr="00365B6E">
        <w:t xml:space="preserve">personal </w:t>
      </w:r>
      <w:r>
        <w:t>illness, illness of a family member, or death of a family member, a District employee may donate up to ten sick leave days to his or her spouse if the spouse is also an employee of the District. Additional requirements also apply:</w:t>
      </w:r>
    </w:p>
    <w:p w14:paraId="225B7351" w14:textId="77777777" w:rsidR="00ED3B48" w:rsidRPr="00ED3B48" w:rsidRDefault="00ED3B48" w:rsidP="00ED3B48">
      <w:pPr>
        <w:pStyle w:val="ListParagraph"/>
        <w:numPr>
          <w:ilvl w:val="0"/>
          <w:numId w:val="18"/>
        </w:numPr>
        <w:rPr>
          <w:sz w:val="22"/>
          <w:szCs w:val="22"/>
        </w:rPr>
      </w:pPr>
      <w:r w:rsidRPr="00ED3B48">
        <w:rPr>
          <w:sz w:val="22"/>
          <w:szCs w:val="22"/>
        </w:rPr>
        <w:t>Both District employees must be a member of the District Catastrophic Leave bank(CILB)</w:t>
      </w:r>
    </w:p>
    <w:p w14:paraId="2963C0E5" w14:textId="77777777" w:rsidR="00ED3B48" w:rsidRPr="00ED3B48" w:rsidRDefault="00ED3B48" w:rsidP="00ED3B48">
      <w:pPr>
        <w:pStyle w:val="ListParagraph"/>
        <w:numPr>
          <w:ilvl w:val="0"/>
          <w:numId w:val="18"/>
        </w:numPr>
        <w:rPr>
          <w:sz w:val="22"/>
          <w:szCs w:val="22"/>
        </w:rPr>
      </w:pPr>
      <w:r w:rsidRPr="00ED3B48">
        <w:rPr>
          <w:sz w:val="22"/>
          <w:szCs w:val="22"/>
        </w:rPr>
        <w:t>One spouse must have exhausted all available short term leave before being eligible to receive the sick leave donation from his or her spouse</w:t>
      </w:r>
    </w:p>
    <w:p w14:paraId="72EBDC31" w14:textId="77777777" w:rsidR="00ED3B48" w:rsidRPr="00ED3B48" w:rsidRDefault="00ED3B48" w:rsidP="00ED3B48">
      <w:pPr>
        <w:pStyle w:val="ListParagraph"/>
        <w:numPr>
          <w:ilvl w:val="0"/>
          <w:numId w:val="18"/>
        </w:numPr>
        <w:rPr>
          <w:sz w:val="22"/>
          <w:szCs w:val="22"/>
        </w:rPr>
      </w:pPr>
      <w:r w:rsidRPr="00ED3B48">
        <w:rPr>
          <w:sz w:val="22"/>
          <w:szCs w:val="22"/>
        </w:rPr>
        <w:t>Employees must be able to provide medical certification of illness/death, if requested</w:t>
      </w:r>
    </w:p>
    <w:p w14:paraId="5D6B3D2F" w14:textId="77777777" w:rsidR="00ED3B48" w:rsidRDefault="00ED3B48" w:rsidP="00ED3B48"/>
    <w:p w14:paraId="761717CD" w14:textId="77777777" w:rsidR="00ED3B48" w:rsidRDefault="00ED3B48" w:rsidP="00ED3B48">
      <w:pPr>
        <w:rPr>
          <w:b/>
        </w:rPr>
      </w:pPr>
      <w:r>
        <w:rPr>
          <w:b/>
        </w:rPr>
        <w:t>Spouse #1</w:t>
      </w:r>
      <w:r>
        <w:t xml:space="preserve">- </w:t>
      </w:r>
      <w:r>
        <w:rPr>
          <w:b/>
        </w:rPr>
        <w:t>Requesting Sick Leave Donation:</w:t>
      </w:r>
    </w:p>
    <w:p w14:paraId="6EF90A9B" w14:textId="77777777" w:rsidR="00ED3B48" w:rsidRDefault="00ED3B48" w:rsidP="00ED3B48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5"/>
        <w:gridCol w:w="3510"/>
        <w:gridCol w:w="270"/>
        <w:gridCol w:w="1350"/>
        <w:gridCol w:w="1260"/>
        <w:gridCol w:w="270"/>
        <w:gridCol w:w="1080"/>
        <w:gridCol w:w="1885"/>
      </w:tblGrid>
      <w:tr w:rsidR="00C64403" w14:paraId="69807B24" w14:textId="77777777" w:rsidTr="00C64403">
        <w:tc>
          <w:tcPr>
            <w:tcW w:w="1165" w:type="dxa"/>
          </w:tcPr>
          <w:p w14:paraId="6318D551" w14:textId="77777777" w:rsidR="00C64403" w:rsidRDefault="00C64403" w:rsidP="00ED3B48">
            <w:r>
              <w:t>Full Name:</w:t>
            </w:r>
          </w:p>
        </w:tc>
        <w:tc>
          <w:tcPr>
            <w:tcW w:w="3510" w:type="dxa"/>
            <w:tcBorders>
              <w:bottom w:val="single" w:sz="4" w:space="0" w:color="auto"/>
            </w:tcBorders>
          </w:tcPr>
          <w:p w14:paraId="4ABC6BC0" w14:textId="77777777" w:rsidR="00C64403" w:rsidRDefault="00C64403" w:rsidP="00ED3B48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instrText xml:space="preserve"> FORMTEXT </w:instrText>
            </w:r>
            <w:r>
              <w:fldChar w:fldCharType="separate"/>
            </w:r>
            <w:bookmarkStart w:id="1" w:name="_GoBack"/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bookmarkEnd w:id="1"/>
            <w:r>
              <w:fldChar w:fldCharType="end"/>
            </w:r>
            <w:bookmarkEnd w:id="0"/>
          </w:p>
        </w:tc>
        <w:tc>
          <w:tcPr>
            <w:tcW w:w="270" w:type="dxa"/>
          </w:tcPr>
          <w:p w14:paraId="397E9119" w14:textId="77777777" w:rsidR="00C64403" w:rsidRDefault="00C64403" w:rsidP="00ED3B48"/>
        </w:tc>
        <w:tc>
          <w:tcPr>
            <w:tcW w:w="1350" w:type="dxa"/>
          </w:tcPr>
          <w:p w14:paraId="47913895" w14:textId="77777777" w:rsidR="00C64403" w:rsidRDefault="00C64403" w:rsidP="00C64403">
            <w:r>
              <w:t>SS#: xxx-xx-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934976E" w14:textId="77777777" w:rsidR="00C64403" w:rsidRDefault="00C64403" w:rsidP="00ED3B48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70" w:type="dxa"/>
          </w:tcPr>
          <w:p w14:paraId="61A20EA2" w14:textId="77777777" w:rsidR="00C64403" w:rsidRDefault="00C64403" w:rsidP="00ED3B48"/>
        </w:tc>
        <w:tc>
          <w:tcPr>
            <w:tcW w:w="1080" w:type="dxa"/>
          </w:tcPr>
          <w:p w14:paraId="2118351F" w14:textId="77777777" w:rsidR="00C64403" w:rsidRDefault="00C64403" w:rsidP="00ED3B48">
            <w:r>
              <w:t>Work Site:</w:t>
            </w:r>
          </w:p>
        </w:tc>
        <w:tc>
          <w:tcPr>
            <w:tcW w:w="1885" w:type="dxa"/>
            <w:tcBorders>
              <w:bottom w:val="single" w:sz="4" w:space="0" w:color="auto"/>
            </w:tcBorders>
          </w:tcPr>
          <w:p w14:paraId="38BA98B0" w14:textId="77777777" w:rsidR="00C64403" w:rsidRDefault="00C64403" w:rsidP="00ED3B48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010100CE" w14:textId="77777777" w:rsidR="00C64403" w:rsidRDefault="00C64403" w:rsidP="00ED3B48">
      <w:pPr>
        <w:rPr>
          <w:sz w:val="20"/>
        </w:rPr>
      </w:pPr>
      <w:r>
        <w:tab/>
      </w:r>
      <w:r>
        <w:tab/>
      </w:r>
      <w:r w:rsidRPr="00C64403">
        <w:rPr>
          <w:sz w:val="20"/>
        </w:rPr>
        <w:t>(Please print)</w:t>
      </w:r>
    </w:p>
    <w:p w14:paraId="1E888175" w14:textId="77777777" w:rsidR="00C64403" w:rsidRPr="000E1595" w:rsidRDefault="00C64403" w:rsidP="00ED3B48">
      <w:pPr>
        <w:rPr>
          <w:sz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55"/>
        <w:gridCol w:w="2790"/>
        <w:gridCol w:w="725"/>
        <w:gridCol w:w="2250"/>
        <w:gridCol w:w="2870"/>
      </w:tblGrid>
      <w:tr w:rsidR="00C64403" w14:paraId="5DBB2470" w14:textId="77777777" w:rsidTr="000E1595">
        <w:tc>
          <w:tcPr>
            <w:tcW w:w="2155" w:type="dxa"/>
          </w:tcPr>
          <w:p w14:paraId="75DB15D5" w14:textId="77777777" w:rsidR="00C64403" w:rsidRDefault="00C64403" w:rsidP="00ED3B48">
            <w:r>
              <w:t>Work Phone Number:</w:t>
            </w:r>
          </w:p>
        </w:tc>
        <w:tc>
          <w:tcPr>
            <w:tcW w:w="2790" w:type="dxa"/>
            <w:tcBorders>
              <w:bottom w:val="single" w:sz="4" w:space="0" w:color="auto"/>
            </w:tcBorders>
          </w:tcPr>
          <w:p w14:paraId="70E177C9" w14:textId="77777777" w:rsidR="00C64403" w:rsidRDefault="00C64403" w:rsidP="00ED3B48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725" w:type="dxa"/>
          </w:tcPr>
          <w:p w14:paraId="14BD55BB" w14:textId="77777777" w:rsidR="00C64403" w:rsidRDefault="00C64403" w:rsidP="00ED3B48"/>
        </w:tc>
        <w:tc>
          <w:tcPr>
            <w:tcW w:w="2250" w:type="dxa"/>
          </w:tcPr>
          <w:p w14:paraId="3E8E9637" w14:textId="77777777" w:rsidR="00C64403" w:rsidRDefault="00C64403" w:rsidP="00ED3B48">
            <w:r>
              <w:t>Home Phone Number:</w:t>
            </w:r>
          </w:p>
        </w:tc>
        <w:tc>
          <w:tcPr>
            <w:tcW w:w="2870" w:type="dxa"/>
            <w:tcBorders>
              <w:bottom w:val="single" w:sz="4" w:space="0" w:color="auto"/>
            </w:tcBorders>
          </w:tcPr>
          <w:p w14:paraId="7F25870E" w14:textId="77777777" w:rsidR="00C64403" w:rsidRDefault="00C64403" w:rsidP="00ED3B48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6F71BC5E" w14:textId="77777777" w:rsidR="00ED3B48" w:rsidRPr="000E1595" w:rsidRDefault="00ED3B48" w:rsidP="00ED3B48">
      <w:pPr>
        <w:rPr>
          <w:sz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25"/>
        <w:gridCol w:w="4230"/>
        <w:gridCol w:w="815"/>
        <w:gridCol w:w="1800"/>
        <w:gridCol w:w="2420"/>
      </w:tblGrid>
      <w:tr w:rsidR="00C64403" w14:paraId="5DFD67AE" w14:textId="77777777" w:rsidTr="000E1595">
        <w:tc>
          <w:tcPr>
            <w:tcW w:w="1525" w:type="dxa"/>
          </w:tcPr>
          <w:p w14:paraId="795460A0" w14:textId="77777777" w:rsidR="00C64403" w:rsidRDefault="00C64403" w:rsidP="008B7F1C">
            <w:r>
              <w:t>Email Address:</w:t>
            </w:r>
          </w:p>
        </w:tc>
        <w:tc>
          <w:tcPr>
            <w:tcW w:w="4230" w:type="dxa"/>
            <w:tcBorders>
              <w:bottom w:val="single" w:sz="4" w:space="0" w:color="auto"/>
            </w:tcBorders>
          </w:tcPr>
          <w:p w14:paraId="350BCB58" w14:textId="77777777" w:rsidR="00C64403" w:rsidRDefault="00C64403" w:rsidP="008B7F1C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815" w:type="dxa"/>
          </w:tcPr>
          <w:p w14:paraId="2084B421" w14:textId="77777777" w:rsidR="00C64403" w:rsidRDefault="00C64403" w:rsidP="008B7F1C"/>
        </w:tc>
        <w:tc>
          <w:tcPr>
            <w:tcW w:w="1800" w:type="dxa"/>
          </w:tcPr>
          <w:p w14:paraId="1DFF2291" w14:textId="77777777" w:rsidR="00C64403" w:rsidRDefault="00C64403" w:rsidP="008B7F1C">
            <w:r>
              <w:t>Member of CILB?</w:t>
            </w:r>
          </w:p>
        </w:tc>
        <w:tc>
          <w:tcPr>
            <w:tcW w:w="2420" w:type="dxa"/>
          </w:tcPr>
          <w:p w14:paraId="5FDDE094" w14:textId="77777777" w:rsidR="00C64403" w:rsidRDefault="00C64403" w:rsidP="008B7F1C">
            <w:r>
              <w:t xml:space="preserve">   </w:t>
            </w: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1"/>
            <w:r>
              <w:instrText xml:space="preserve"> FORMCHECKBOX </w:instrText>
            </w:r>
            <w:r w:rsidR="00514D68">
              <w:fldChar w:fldCharType="separate"/>
            </w:r>
            <w:r>
              <w:fldChar w:fldCharType="end"/>
            </w:r>
            <w:bookmarkEnd w:id="2"/>
            <w:r>
              <w:t xml:space="preserve">Yes     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2"/>
            <w:r>
              <w:instrText xml:space="preserve"> FORMCHECKBOX </w:instrText>
            </w:r>
            <w:r w:rsidR="00514D68">
              <w:fldChar w:fldCharType="separate"/>
            </w:r>
            <w:r>
              <w:fldChar w:fldCharType="end"/>
            </w:r>
            <w:bookmarkEnd w:id="3"/>
            <w:r>
              <w:t>No</w:t>
            </w:r>
          </w:p>
        </w:tc>
      </w:tr>
    </w:tbl>
    <w:p w14:paraId="5D7F56DA" w14:textId="77777777" w:rsidR="00C64403" w:rsidRPr="000E1595" w:rsidRDefault="00C64403" w:rsidP="00ED3B48">
      <w:pPr>
        <w:rPr>
          <w:sz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15"/>
        <w:gridCol w:w="1800"/>
      </w:tblGrid>
      <w:tr w:rsidR="000E1595" w14:paraId="206618B0" w14:textId="77777777" w:rsidTr="000E1595">
        <w:tc>
          <w:tcPr>
            <w:tcW w:w="7015" w:type="dxa"/>
          </w:tcPr>
          <w:p w14:paraId="7933BE76" w14:textId="77777777" w:rsidR="000E1595" w:rsidRDefault="000E1595" w:rsidP="00ED3B48">
            <w:r>
              <w:t>Number of Sick Leave Days Requested from Spouse (no more than 10):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511EA9D4" w14:textId="77777777" w:rsidR="000E1595" w:rsidRDefault="000E1595" w:rsidP="00ED3B48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07CDD648" w14:textId="77777777" w:rsidR="00ED3B48" w:rsidRPr="000E1595" w:rsidRDefault="00ED3B48" w:rsidP="00ED3B48">
      <w:pPr>
        <w:rPr>
          <w:sz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55"/>
        <w:gridCol w:w="1530"/>
      </w:tblGrid>
      <w:tr w:rsidR="000E1595" w14:paraId="42B47239" w14:textId="77777777" w:rsidTr="000E1595">
        <w:tc>
          <w:tcPr>
            <w:tcW w:w="2155" w:type="dxa"/>
          </w:tcPr>
          <w:p w14:paraId="7EA2406D" w14:textId="77777777" w:rsidR="000E1595" w:rsidRDefault="000E1595" w:rsidP="008B7F1C">
            <w:r>
              <w:t>Date donation begins: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318E7F3F" w14:textId="77777777" w:rsidR="000E1595" w:rsidRDefault="000E1595" w:rsidP="008B7F1C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1F8EC27C" w14:textId="77777777" w:rsidR="000E1595" w:rsidRPr="000E1595" w:rsidRDefault="000E1595" w:rsidP="00ED3B48">
      <w:pPr>
        <w:rPr>
          <w:sz w:val="16"/>
        </w:rPr>
      </w:pPr>
    </w:p>
    <w:p w14:paraId="42C7D75A" w14:textId="77777777" w:rsidR="00ED3B48" w:rsidRDefault="00ED3B48" w:rsidP="00ED3B48">
      <w:r w:rsidRPr="00DE50FF">
        <w:rPr>
          <w:b/>
        </w:rPr>
        <w:t>Purpose (check one):</w:t>
      </w:r>
      <w:r>
        <w:t xml:space="preserve">  </w:t>
      </w:r>
    </w:p>
    <w:p w14:paraId="079D7C67" w14:textId="77777777" w:rsidR="00ED3B48" w:rsidRDefault="000E1595" w:rsidP="00ED3B48">
      <w: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3"/>
      <w:r>
        <w:instrText xml:space="preserve"> FORMCHECKBOX </w:instrText>
      </w:r>
      <w:r w:rsidR="00514D68">
        <w:fldChar w:fldCharType="separate"/>
      </w:r>
      <w:r>
        <w:fldChar w:fldCharType="end"/>
      </w:r>
      <w:bookmarkEnd w:id="4"/>
      <w:r>
        <w:t xml:space="preserve"> </w:t>
      </w:r>
      <w:r w:rsidR="00ED3B48">
        <w:t xml:space="preserve">Maternity </w:t>
      </w:r>
    </w:p>
    <w:p w14:paraId="3FBA33B1" w14:textId="77777777" w:rsidR="00ED3B48" w:rsidRDefault="000E1595" w:rsidP="00ED3B48">
      <w: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514D68">
        <w:fldChar w:fldCharType="separate"/>
      </w:r>
      <w:r>
        <w:fldChar w:fldCharType="end"/>
      </w:r>
      <w:r>
        <w:t xml:space="preserve"> </w:t>
      </w:r>
      <w:r w:rsidR="007341FB" w:rsidRPr="00365B6E">
        <w:t xml:space="preserve">Personal </w:t>
      </w:r>
      <w:r w:rsidR="00ED3B48">
        <w:t>Illness</w:t>
      </w:r>
    </w:p>
    <w:p w14:paraId="655DD096" w14:textId="77777777" w:rsidR="00ED3B48" w:rsidRDefault="000E1595" w:rsidP="00ED3B48">
      <w: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514D68">
        <w:fldChar w:fldCharType="separate"/>
      </w:r>
      <w:r>
        <w:fldChar w:fldCharType="end"/>
      </w:r>
      <w:r>
        <w:t xml:space="preserve"> </w:t>
      </w:r>
      <w:r w:rsidR="00ED3B48">
        <w:t>Illness of a family member</w:t>
      </w:r>
    </w:p>
    <w:p w14:paraId="5B17E8AD" w14:textId="77777777" w:rsidR="00ED3B48" w:rsidRDefault="000E1595" w:rsidP="00ED3B48">
      <w: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514D68">
        <w:fldChar w:fldCharType="separate"/>
      </w:r>
      <w:r>
        <w:fldChar w:fldCharType="end"/>
      </w:r>
      <w:r>
        <w:t xml:space="preserve"> </w:t>
      </w:r>
      <w:r w:rsidR="00ED3B48">
        <w:t>Death of a family member</w:t>
      </w:r>
    </w:p>
    <w:p w14:paraId="3F461B0D" w14:textId="77777777" w:rsidR="00ED3B48" w:rsidRPr="000E1595" w:rsidRDefault="00ED3B48" w:rsidP="00ED3B48">
      <w:pPr>
        <w:rPr>
          <w:sz w:val="16"/>
        </w:rPr>
      </w:pPr>
    </w:p>
    <w:p w14:paraId="7F889244" w14:textId="77777777" w:rsidR="00ED3B48" w:rsidRDefault="00ED3B48" w:rsidP="00ED3B48">
      <w:r>
        <w:t>Employee’s Signature_________________________</w:t>
      </w:r>
      <w:r w:rsidR="000E1595">
        <w:t>__________________</w:t>
      </w:r>
      <w:r>
        <w:t xml:space="preserve">__ </w:t>
      </w:r>
      <w:r w:rsidR="000E1595">
        <w:tab/>
      </w:r>
      <w:r>
        <w:t>Date________</w:t>
      </w:r>
      <w:r w:rsidR="000E1595">
        <w:t>______</w:t>
      </w:r>
      <w:r>
        <w:t>______</w:t>
      </w:r>
    </w:p>
    <w:p w14:paraId="35604506" w14:textId="77777777" w:rsidR="00ED3B48" w:rsidRDefault="00ED3B48" w:rsidP="00ED3B48"/>
    <w:p w14:paraId="4944B6A5" w14:textId="77777777" w:rsidR="00ED3B48" w:rsidRDefault="00ED3B48" w:rsidP="00304833">
      <w:pPr>
        <w:tabs>
          <w:tab w:val="left" w:pos="4476"/>
        </w:tabs>
        <w:rPr>
          <w:b/>
        </w:rPr>
      </w:pPr>
      <w:r w:rsidRPr="001B29AE">
        <w:rPr>
          <w:b/>
        </w:rPr>
        <w:t>Spouse #2- Donating Sick Leave:</w:t>
      </w:r>
      <w:r w:rsidR="00304833">
        <w:rPr>
          <w:b/>
        </w:rPr>
        <w:tab/>
      </w:r>
    </w:p>
    <w:p w14:paraId="6C1FAC02" w14:textId="77777777" w:rsidR="00ED3B48" w:rsidRPr="000E1595" w:rsidRDefault="00ED3B48" w:rsidP="00ED3B48">
      <w:pPr>
        <w:rPr>
          <w:b/>
          <w:sz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5"/>
        <w:gridCol w:w="3510"/>
        <w:gridCol w:w="270"/>
        <w:gridCol w:w="1350"/>
        <w:gridCol w:w="1260"/>
        <w:gridCol w:w="270"/>
        <w:gridCol w:w="1080"/>
        <w:gridCol w:w="1885"/>
      </w:tblGrid>
      <w:tr w:rsidR="000E1595" w14:paraId="44E0A622" w14:textId="77777777" w:rsidTr="008B7F1C">
        <w:tc>
          <w:tcPr>
            <w:tcW w:w="1165" w:type="dxa"/>
          </w:tcPr>
          <w:p w14:paraId="1616C14A" w14:textId="77777777" w:rsidR="000E1595" w:rsidRDefault="000E1595" w:rsidP="008B7F1C">
            <w:r>
              <w:t>Full Name:</w:t>
            </w:r>
          </w:p>
        </w:tc>
        <w:tc>
          <w:tcPr>
            <w:tcW w:w="3510" w:type="dxa"/>
            <w:tcBorders>
              <w:bottom w:val="single" w:sz="4" w:space="0" w:color="auto"/>
            </w:tcBorders>
          </w:tcPr>
          <w:p w14:paraId="0201F167" w14:textId="77777777" w:rsidR="000E1595" w:rsidRDefault="000E1595" w:rsidP="008B7F1C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70" w:type="dxa"/>
          </w:tcPr>
          <w:p w14:paraId="1F96B4C4" w14:textId="77777777" w:rsidR="000E1595" w:rsidRDefault="000E1595" w:rsidP="008B7F1C"/>
        </w:tc>
        <w:tc>
          <w:tcPr>
            <w:tcW w:w="1350" w:type="dxa"/>
          </w:tcPr>
          <w:p w14:paraId="73A18D75" w14:textId="77777777" w:rsidR="000E1595" w:rsidRDefault="000E1595" w:rsidP="008B7F1C">
            <w:r>
              <w:t>SS#: xxx-xx-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7BCB293" w14:textId="77777777" w:rsidR="000E1595" w:rsidRDefault="000E1595" w:rsidP="008B7F1C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70" w:type="dxa"/>
          </w:tcPr>
          <w:p w14:paraId="3D1B68A0" w14:textId="77777777" w:rsidR="000E1595" w:rsidRDefault="000E1595" w:rsidP="008B7F1C"/>
        </w:tc>
        <w:tc>
          <w:tcPr>
            <w:tcW w:w="1080" w:type="dxa"/>
          </w:tcPr>
          <w:p w14:paraId="5F8996F1" w14:textId="77777777" w:rsidR="000E1595" w:rsidRDefault="000E1595" w:rsidP="008B7F1C">
            <w:r>
              <w:t>Work Site:</w:t>
            </w:r>
          </w:p>
        </w:tc>
        <w:tc>
          <w:tcPr>
            <w:tcW w:w="1885" w:type="dxa"/>
            <w:tcBorders>
              <w:bottom w:val="single" w:sz="4" w:space="0" w:color="auto"/>
            </w:tcBorders>
          </w:tcPr>
          <w:p w14:paraId="3C708D11" w14:textId="77777777" w:rsidR="000E1595" w:rsidRDefault="000E1595" w:rsidP="008B7F1C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795241D6" w14:textId="77777777" w:rsidR="000E1595" w:rsidRDefault="000E1595" w:rsidP="000E1595">
      <w:pPr>
        <w:rPr>
          <w:sz w:val="20"/>
        </w:rPr>
      </w:pPr>
      <w:r>
        <w:tab/>
      </w:r>
      <w:r>
        <w:tab/>
      </w:r>
      <w:r w:rsidRPr="00C64403">
        <w:rPr>
          <w:sz w:val="20"/>
        </w:rPr>
        <w:t>(Please print)</w:t>
      </w:r>
    </w:p>
    <w:p w14:paraId="63B4A6A0" w14:textId="77777777" w:rsidR="00ED3B48" w:rsidRPr="000E1595" w:rsidRDefault="00ED3B48" w:rsidP="00ED3B48">
      <w:pPr>
        <w:rPr>
          <w:sz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55"/>
        <w:gridCol w:w="2790"/>
        <w:gridCol w:w="905"/>
        <w:gridCol w:w="2070"/>
        <w:gridCol w:w="2870"/>
      </w:tblGrid>
      <w:tr w:rsidR="000E1595" w14:paraId="029DD6A1" w14:textId="77777777" w:rsidTr="000E1595">
        <w:tc>
          <w:tcPr>
            <w:tcW w:w="2155" w:type="dxa"/>
          </w:tcPr>
          <w:p w14:paraId="246939F1" w14:textId="77777777" w:rsidR="000E1595" w:rsidRDefault="000E1595" w:rsidP="008B7F1C">
            <w:r>
              <w:t>Work Phone Number:</w:t>
            </w:r>
          </w:p>
        </w:tc>
        <w:tc>
          <w:tcPr>
            <w:tcW w:w="2790" w:type="dxa"/>
            <w:tcBorders>
              <w:bottom w:val="single" w:sz="4" w:space="0" w:color="auto"/>
            </w:tcBorders>
          </w:tcPr>
          <w:p w14:paraId="73E0A904" w14:textId="77777777" w:rsidR="000E1595" w:rsidRDefault="000E1595" w:rsidP="008B7F1C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05" w:type="dxa"/>
          </w:tcPr>
          <w:p w14:paraId="0CC0EFD3" w14:textId="77777777" w:rsidR="000E1595" w:rsidRDefault="000E1595" w:rsidP="008B7F1C"/>
        </w:tc>
        <w:tc>
          <w:tcPr>
            <w:tcW w:w="2070" w:type="dxa"/>
          </w:tcPr>
          <w:p w14:paraId="60BD1E62" w14:textId="77777777" w:rsidR="000E1595" w:rsidRDefault="000E1595" w:rsidP="008B7F1C">
            <w:r>
              <w:t>Cell Phone Number:</w:t>
            </w:r>
          </w:p>
        </w:tc>
        <w:tc>
          <w:tcPr>
            <w:tcW w:w="2870" w:type="dxa"/>
            <w:tcBorders>
              <w:bottom w:val="single" w:sz="4" w:space="0" w:color="auto"/>
            </w:tcBorders>
          </w:tcPr>
          <w:p w14:paraId="5243804C" w14:textId="77777777" w:rsidR="000E1595" w:rsidRDefault="000E1595" w:rsidP="008B7F1C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7C3F8AFE" w14:textId="77777777" w:rsidR="000E1595" w:rsidRPr="000E1595" w:rsidRDefault="000E1595" w:rsidP="00ED3B48">
      <w:pPr>
        <w:rPr>
          <w:sz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25"/>
        <w:gridCol w:w="4230"/>
        <w:gridCol w:w="815"/>
        <w:gridCol w:w="1800"/>
        <w:gridCol w:w="2420"/>
      </w:tblGrid>
      <w:tr w:rsidR="000E1595" w14:paraId="36D94511" w14:textId="77777777" w:rsidTr="008B7F1C">
        <w:tc>
          <w:tcPr>
            <w:tcW w:w="1525" w:type="dxa"/>
          </w:tcPr>
          <w:p w14:paraId="2CC42E6F" w14:textId="77777777" w:rsidR="000E1595" w:rsidRDefault="000E1595" w:rsidP="008B7F1C">
            <w:r>
              <w:t>Email Address:</w:t>
            </w:r>
          </w:p>
        </w:tc>
        <w:tc>
          <w:tcPr>
            <w:tcW w:w="4230" w:type="dxa"/>
            <w:tcBorders>
              <w:bottom w:val="single" w:sz="4" w:space="0" w:color="auto"/>
            </w:tcBorders>
          </w:tcPr>
          <w:p w14:paraId="7D3621FA" w14:textId="77777777" w:rsidR="000E1595" w:rsidRDefault="000E1595" w:rsidP="008B7F1C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815" w:type="dxa"/>
          </w:tcPr>
          <w:p w14:paraId="20C262DE" w14:textId="77777777" w:rsidR="000E1595" w:rsidRDefault="000E1595" w:rsidP="008B7F1C"/>
        </w:tc>
        <w:tc>
          <w:tcPr>
            <w:tcW w:w="1800" w:type="dxa"/>
          </w:tcPr>
          <w:p w14:paraId="5C57999E" w14:textId="77777777" w:rsidR="000E1595" w:rsidRDefault="000E1595" w:rsidP="008B7F1C">
            <w:r>
              <w:t>Member of CILB?</w:t>
            </w:r>
          </w:p>
        </w:tc>
        <w:tc>
          <w:tcPr>
            <w:tcW w:w="2420" w:type="dxa"/>
          </w:tcPr>
          <w:p w14:paraId="27AD1A5E" w14:textId="77777777" w:rsidR="000E1595" w:rsidRDefault="000E1595" w:rsidP="008B7F1C">
            <w:r>
              <w:t xml:space="preserve">   </w:t>
            </w: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14D68">
              <w:fldChar w:fldCharType="separate"/>
            </w:r>
            <w:r>
              <w:fldChar w:fldCharType="end"/>
            </w:r>
            <w:r>
              <w:t xml:space="preserve">Yes     </w:t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514D68">
              <w:fldChar w:fldCharType="separate"/>
            </w:r>
            <w:r>
              <w:fldChar w:fldCharType="end"/>
            </w:r>
            <w:r>
              <w:t>No</w:t>
            </w:r>
          </w:p>
        </w:tc>
      </w:tr>
    </w:tbl>
    <w:p w14:paraId="483B6A80" w14:textId="77777777" w:rsidR="000E1595" w:rsidRPr="000E1595" w:rsidRDefault="000E1595" w:rsidP="00ED3B48">
      <w:pPr>
        <w:rPr>
          <w:sz w:val="16"/>
        </w:rPr>
      </w:pPr>
    </w:p>
    <w:p w14:paraId="2A719BB9" w14:textId="77777777" w:rsidR="000E1595" w:rsidRDefault="000E1595" w:rsidP="000E1595">
      <w:r>
        <w:t xml:space="preserve">Employee’s Signature_____________________________________________ </w:t>
      </w:r>
      <w:r>
        <w:tab/>
        <w:t>Date____________________</w:t>
      </w:r>
    </w:p>
    <w:p w14:paraId="636FDF46" w14:textId="77777777" w:rsidR="00ED3B48" w:rsidRDefault="00ED3B48" w:rsidP="00ED3B48"/>
    <w:p w14:paraId="55D55CD1" w14:textId="77777777" w:rsidR="00365B6E" w:rsidRDefault="00365B6E" w:rsidP="00ED3B48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30"/>
        <w:gridCol w:w="2245"/>
        <w:gridCol w:w="270"/>
        <w:gridCol w:w="635"/>
        <w:gridCol w:w="990"/>
        <w:gridCol w:w="360"/>
        <w:gridCol w:w="450"/>
        <w:gridCol w:w="1440"/>
      </w:tblGrid>
      <w:tr w:rsidR="00365B6E" w14:paraId="44DF8DEB" w14:textId="77777777" w:rsidTr="00BE2091">
        <w:tc>
          <w:tcPr>
            <w:tcW w:w="2430" w:type="dxa"/>
          </w:tcPr>
          <w:p w14:paraId="75569657" w14:textId="77777777" w:rsidR="00365B6E" w:rsidRDefault="00365B6E" w:rsidP="00365B6E">
            <w:r>
              <w:t>Home Mailing Address:</w:t>
            </w:r>
          </w:p>
        </w:tc>
        <w:tc>
          <w:tcPr>
            <w:tcW w:w="6390" w:type="dxa"/>
            <w:gridSpan w:val="7"/>
            <w:tcBorders>
              <w:bottom w:val="single" w:sz="4" w:space="0" w:color="auto"/>
            </w:tcBorders>
          </w:tcPr>
          <w:p w14:paraId="15D26E56" w14:textId="77777777" w:rsidR="00365B6E" w:rsidRDefault="00365B6E" w:rsidP="008B7F1C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65B6E" w14:paraId="56781221" w14:textId="77777777" w:rsidTr="00365B6E">
        <w:tc>
          <w:tcPr>
            <w:tcW w:w="2430" w:type="dxa"/>
          </w:tcPr>
          <w:p w14:paraId="4F543E72" w14:textId="77777777" w:rsidR="00365B6E" w:rsidRDefault="00365B6E" w:rsidP="00365B6E">
            <w:pPr>
              <w:jc w:val="right"/>
            </w:pPr>
            <w:r>
              <w:t xml:space="preserve">City: </w:t>
            </w:r>
          </w:p>
        </w:tc>
        <w:tc>
          <w:tcPr>
            <w:tcW w:w="2245" w:type="dxa"/>
            <w:tcBorders>
              <w:top w:val="single" w:sz="4" w:space="0" w:color="auto"/>
              <w:bottom w:val="single" w:sz="4" w:space="0" w:color="auto"/>
            </w:tcBorders>
          </w:tcPr>
          <w:p w14:paraId="6DEC7F97" w14:textId="77777777" w:rsidR="00365B6E" w:rsidRDefault="00365B6E" w:rsidP="008B7F1C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70" w:type="dxa"/>
          </w:tcPr>
          <w:p w14:paraId="24E7BE71" w14:textId="77777777" w:rsidR="00365B6E" w:rsidRDefault="00365B6E" w:rsidP="008B7F1C"/>
        </w:tc>
        <w:tc>
          <w:tcPr>
            <w:tcW w:w="635" w:type="dxa"/>
          </w:tcPr>
          <w:p w14:paraId="6981AED1" w14:textId="77777777" w:rsidR="00365B6E" w:rsidRDefault="00365B6E" w:rsidP="008B7F1C">
            <w:r>
              <w:t>State: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2F1C89DA" w14:textId="77777777" w:rsidR="00365B6E" w:rsidRDefault="00365B6E" w:rsidP="008B7F1C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60" w:type="dxa"/>
          </w:tcPr>
          <w:p w14:paraId="74E148AF" w14:textId="77777777" w:rsidR="00365B6E" w:rsidRDefault="00365B6E" w:rsidP="008B7F1C"/>
        </w:tc>
        <w:tc>
          <w:tcPr>
            <w:tcW w:w="450" w:type="dxa"/>
          </w:tcPr>
          <w:p w14:paraId="01AE4F46" w14:textId="77777777" w:rsidR="00365B6E" w:rsidRDefault="00365B6E" w:rsidP="008B7F1C">
            <w:r>
              <w:t>Zip: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1723E0E9" w14:textId="77777777" w:rsidR="00365B6E" w:rsidRDefault="00365B6E" w:rsidP="008B7F1C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575C5168" w14:textId="77777777" w:rsidR="000E1595" w:rsidRDefault="000E1595" w:rsidP="00ED3B48"/>
    <w:p w14:paraId="0BABDF52" w14:textId="77777777" w:rsidR="000E1595" w:rsidRDefault="000E1595" w:rsidP="00ED3B48"/>
    <w:p w14:paraId="5BA30CC7" w14:textId="77777777" w:rsidR="00ED3B48" w:rsidRDefault="00ED3B48" w:rsidP="00ED3B48">
      <w:pPr>
        <w:jc w:val="center"/>
        <w:rPr>
          <w:b/>
        </w:rPr>
      </w:pPr>
      <w:r>
        <w:rPr>
          <w:b/>
        </w:rPr>
        <w:t>PLEASE FAX THIS FORM TO:</w:t>
      </w:r>
    </w:p>
    <w:p w14:paraId="192E0CC8" w14:textId="45475466" w:rsidR="00CC1571" w:rsidRPr="009D101D" w:rsidRDefault="00ED3B48" w:rsidP="00ED3B48">
      <w:pPr>
        <w:pStyle w:val="NormalWeb"/>
        <w:spacing w:before="0" w:after="0"/>
        <w:jc w:val="center"/>
        <w:rPr>
          <w:b/>
          <w:sz w:val="36"/>
          <w:szCs w:val="36"/>
        </w:rPr>
      </w:pPr>
      <w:r>
        <w:rPr>
          <w:b/>
        </w:rPr>
        <w:t xml:space="preserve">BENEFITS MANAGER </w:t>
      </w:r>
      <w:r w:rsidR="009D101D" w:rsidRPr="00514D68">
        <w:rPr>
          <w:b/>
        </w:rPr>
        <w:t>(678) 594-8580</w:t>
      </w:r>
    </w:p>
    <w:sectPr w:rsidR="00CC1571" w:rsidRPr="009D101D" w:rsidSect="00B63802">
      <w:footerReference w:type="default" r:id="rId8"/>
      <w:pgSz w:w="12240" w:h="15840" w:code="1"/>
      <w:pgMar w:top="720" w:right="720" w:bottom="864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9E02C2" w14:textId="77777777" w:rsidR="008E6349" w:rsidRDefault="008E6349">
      <w:r>
        <w:separator/>
      </w:r>
    </w:p>
  </w:endnote>
  <w:endnote w:type="continuationSeparator" w:id="0">
    <w:p w14:paraId="5E8797F0" w14:textId="77777777" w:rsidR="008E6349" w:rsidRDefault="008E63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1" w:fontKey="{3DD44F12-3170-413B-AC0E-4250FBEB2AE0}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  <w:embedRegular r:id="rId2" w:fontKey="{06E6FCF1-6DAD-4A34-BFF3-B70A246802FE}"/>
    <w:embedBold r:id="rId3" w:fontKey="{A67788B0-BBD2-4CD7-A701-4E1B8B38BC95}"/>
    <w:embedItalic r:id="rId4" w:fontKey="{F58FF4D3-1140-4327-91A9-8C6F7B7D7281}"/>
    <w:embedBoldItalic r:id="rId5" w:fontKey="{70E372C4-E0CE-4481-8BEA-C4E14E07C93A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6" w:fontKey="{B5B81B29-45DB-45EF-94AB-1CBE8D01ECEC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7" w:fontKey="{BBD72315-2992-402F-B15C-45548AA0FC47}"/>
  </w:font>
  <w:font w:name="Times New Roman Bold">
    <w:panose1 w:val="020208030705050203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8" w:fontKey="{2C1208B3-87C0-4BA8-A3AA-A6C2E66F80C6}"/>
    <w:embedBold r:id="rId9" w:fontKey="{ECD4EE80-E989-4196-978E-03C4153570B5}"/>
    <w:embedBoldItalic r:id="rId10" w:fontKey="{3478E6EA-D49E-4F51-A440-7B313ED9EC4A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1" w:fontKey="{49C33083-89D9-492A-AE29-3D008F9A81CD}"/>
  </w:font>
  <w:font w:name="CarolinaBar-B39-25G2">
    <w:panose1 w:val="020B0603050302020204"/>
    <w:charset w:val="00"/>
    <w:family w:val="swiss"/>
    <w:pitch w:val="variable"/>
    <w:sig w:usb0="00000003" w:usb1="00000000" w:usb2="00000000" w:usb3="00000000" w:csb0="00000001" w:csb1="00000000"/>
    <w:embedItalic r:id="rId12" w:fontKey="{12A8FC5E-C3D1-470D-A5EE-40A5D7E43F99}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13" w:fontKey="{0D171ED0-C640-47FF-8FF7-EB6C485B0592}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14" w:fontKey="{DD67A924-D99E-4E25-A08D-97CA6FF9D66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138876" w14:textId="487D2627" w:rsidR="008E6349" w:rsidRPr="001F2E49" w:rsidRDefault="009D101D" w:rsidP="001F2E49">
    <w:pPr>
      <w:pStyle w:val="Footer"/>
      <w:tabs>
        <w:tab w:val="clear" w:pos="4320"/>
        <w:tab w:val="clear" w:pos="8640"/>
        <w:tab w:val="center" w:pos="5400"/>
        <w:tab w:val="right" w:pos="10800"/>
      </w:tabs>
      <w:jc w:val="both"/>
      <w:rPr>
        <w:sz w:val="24"/>
        <w:szCs w:val="24"/>
      </w:rPr>
    </w:pPr>
    <w:r w:rsidRPr="00514D68">
      <w:rPr>
        <w:sz w:val="24"/>
        <w:szCs w:val="24"/>
      </w:rPr>
      <w:t>1/31/19</w:t>
    </w:r>
    <w:r w:rsidR="008E6349">
      <w:rPr>
        <w:sz w:val="24"/>
        <w:szCs w:val="24"/>
      </w:rPr>
      <w:t xml:space="preserve">: </w:t>
    </w:r>
    <w:r w:rsidR="00ED3B48">
      <w:rPr>
        <w:sz w:val="24"/>
        <w:szCs w:val="24"/>
      </w:rPr>
      <w:t>Employment Services</w:t>
    </w:r>
    <w:r w:rsidR="008E6349" w:rsidRPr="001F2E49">
      <w:rPr>
        <w:sz w:val="24"/>
        <w:szCs w:val="24"/>
      </w:rPr>
      <w:tab/>
    </w:r>
    <w:r w:rsidR="00845F1E" w:rsidRPr="00B63802">
      <w:rPr>
        <w:rFonts w:ascii="CarolinaBar-B39-25G2" w:hAnsi="CarolinaBar-B39-25G2"/>
        <w:i/>
        <w:sz w:val="28"/>
        <w:szCs w:val="56"/>
      </w:rPr>
      <w:t>*</w:t>
    </w:r>
    <w:r w:rsidR="00ED3B48">
      <w:rPr>
        <w:rFonts w:ascii="CarolinaBar-B39-25G2" w:hAnsi="CarolinaBar-B39-25G2"/>
        <w:i/>
        <w:sz w:val="28"/>
        <w:szCs w:val="56"/>
      </w:rPr>
      <w:t>GARH-5</w:t>
    </w:r>
    <w:r w:rsidR="00845F1E" w:rsidRPr="00B63802">
      <w:rPr>
        <w:rFonts w:ascii="CarolinaBar-B39-25G2" w:hAnsi="CarolinaBar-B39-25G2"/>
        <w:i/>
        <w:sz w:val="28"/>
        <w:szCs w:val="56"/>
      </w:rPr>
      <w:t>*</w:t>
    </w:r>
    <w:r w:rsidR="008E6349" w:rsidRPr="001F2E49">
      <w:rPr>
        <w:sz w:val="24"/>
        <w:szCs w:val="24"/>
      </w:rPr>
      <w:tab/>
      <w:t xml:space="preserve">Page </w:t>
    </w:r>
    <w:r w:rsidR="008E6349" w:rsidRPr="001F2E49">
      <w:rPr>
        <w:sz w:val="24"/>
        <w:szCs w:val="24"/>
      </w:rPr>
      <w:fldChar w:fldCharType="begin"/>
    </w:r>
    <w:r w:rsidR="008E6349" w:rsidRPr="001F2E49">
      <w:rPr>
        <w:sz w:val="24"/>
        <w:szCs w:val="24"/>
      </w:rPr>
      <w:instrText xml:space="preserve"> PAGE  \* Arabic  \* MERGEFORMAT </w:instrText>
    </w:r>
    <w:r w:rsidR="008E6349" w:rsidRPr="001F2E49">
      <w:rPr>
        <w:sz w:val="24"/>
        <w:szCs w:val="24"/>
      </w:rPr>
      <w:fldChar w:fldCharType="separate"/>
    </w:r>
    <w:r w:rsidR="00514D68">
      <w:rPr>
        <w:noProof/>
        <w:sz w:val="24"/>
        <w:szCs w:val="24"/>
      </w:rPr>
      <w:t>1</w:t>
    </w:r>
    <w:r w:rsidR="008E6349" w:rsidRPr="001F2E49">
      <w:rPr>
        <w:sz w:val="24"/>
        <w:szCs w:val="24"/>
      </w:rPr>
      <w:fldChar w:fldCharType="end"/>
    </w:r>
    <w:r w:rsidR="008E6349" w:rsidRPr="001F2E49">
      <w:rPr>
        <w:sz w:val="24"/>
        <w:szCs w:val="24"/>
      </w:rPr>
      <w:t xml:space="preserve"> of </w:t>
    </w:r>
    <w:r w:rsidR="008E6349" w:rsidRPr="001F2E49">
      <w:rPr>
        <w:sz w:val="24"/>
        <w:szCs w:val="24"/>
      </w:rPr>
      <w:fldChar w:fldCharType="begin"/>
    </w:r>
    <w:r w:rsidR="008E6349" w:rsidRPr="001F2E49">
      <w:rPr>
        <w:sz w:val="24"/>
        <w:szCs w:val="24"/>
      </w:rPr>
      <w:instrText xml:space="preserve"> NUMPAGES  \* Arabic  \* MERGEFORMAT </w:instrText>
    </w:r>
    <w:r w:rsidR="008E6349" w:rsidRPr="001F2E49">
      <w:rPr>
        <w:sz w:val="24"/>
        <w:szCs w:val="24"/>
      </w:rPr>
      <w:fldChar w:fldCharType="separate"/>
    </w:r>
    <w:r w:rsidR="00514D68">
      <w:rPr>
        <w:noProof/>
        <w:sz w:val="24"/>
        <w:szCs w:val="24"/>
      </w:rPr>
      <w:t>1</w:t>
    </w:r>
    <w:r w:rsidR="008E6349" w:rsidRPr="001F2E49">
      <w:rPr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D2A8AF" w14:textId="77777777" w:rsidR="008E6349" w:rsidRDefault="008E6349">
      <w:r>
        <w:separator/>
      </w:r>
    </w:p>
  </w:footnote>
  <w:footnote w:type="continuationSeparator" w:id="0">
    <w:p w14:paraId="5005376D" w14:textId="77777777" w:rsidR="008E6349" w:rsidRDefault="008E63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in;height:3in" o:bullet="t"/>
    </w:pict>
  </w:numPicBullet>
  <w:numPicBullet w:numPicBulletId="1">
    <w:pict>
      <v:shape id="_x0000_i1027" type="#_x0000_t75" style="width:3in;height:3in" o:bullet="t"/>
    </w:pict>
  </w:numPicBullet>
  <w:numPicBullet w:numPicBulletId="2">
    <w:pict>
      <v:shape id="_x0000_i1028" type="#_x0000_t75" style="width:3in;height:3in" o:bullet="t"/>
    </w:pict>
  </w:numPicBullet>
  <w:abstractNum w:abstractNumId="0" w15:restartNumberingAfterBreak="0">
    <w:nsid w:val="00C22EDE"/>
    <w:multiLevelType w:val="hybridMultilevel"/>
    <w:tmpl w:val="191E1D86"/>
    <w:lvl w:ilvl="0" w:tplc="04090015">
      <w:start w:val="1"/>
      <w:numFmt w:val="upperLetter"/>
      <w:lvlText w:val="%1."/>
      <w:lvlJc w:val="left"/>
      <w:pPr>
        <w:tabs>
          <w:tab w:val="num" w:pos="1090"/>
        </w:tabs>
        <w:ind w:left="109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10"/>
        </w:tabs>
        <w:ind w:left="18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30"/>
        </w:tabs>
        <w:ind w:left="253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50"/>
        </w:tabs>
        <w:ind w:left="32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70"/>
        </w:tabs>
        <w:ind w:left="39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90"/>
        </w:tabs>
        <w:ind w:left="46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10"/>
        </w:tabs>
        <w:ind w:left="54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30"/>
        </w:tabs>
        <w:ind w:left="61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50"/>
        </w:tabs>
        <w:ind w:left="6850" w:hanging="180"/>
      </w:pPr>
    </w:lvl>
  </w:abstractNum>
  <w:abstractNum w:abstractNumId="1" w15:restartNumberingAfterBreak="0">
    <w:nsid w:val="08350757"/>
    <w:multiLevelType w:val="hybridMultilevel"/>
    <w:tmpl w:val="78921086"/>
    <w:lvl w:ilvl="0" w:tplc="569271F6">
      <w:start w:val="1"/>
      <w:numFmt w:val="bullet"/>
      <w:lvlText w:val=""/>
      <w:lvlJc w:val="left"/>
      <w:pPr>
        <w:tabs>
          <w:tab w:val="num" w:pos="900"/>
        </w:tabs>
        <w:ind w:left="900" w:firstLine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7292B25"/>
    <w:multiLevelType w:val="hybridMultilevel"/>
    <w:tmpl w:val="347AB456"/>
    <w:lvl w:ilvl="0" w:tplc="E0AA582C">
      <w:start w:val="1"/>
      <w:numFmt w:val="bullet"/>
      <w:lvlText w:val=""/>
      <w:lvlJc w:val="left"/>
      <w:pPr>
        <w:tabs>
          <w:tab w:val="num" w:pos="1332"/>
        </w:tabs>
        <w:ind w:left="1980" w:hanging="936"/>
      </w:pPr>
      <w:rPr>
        <w:rFonts w:ascii="Wingdings" w:hAnsi="Wingdings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1BFF41ED"/>
    <w:multiLevelType w:val="hybridMultilevel"/>
    <w:tmpl w:val="A774A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125EDF"/>
    <w:multiLevelType w:val="multilevel"/>
    <w:tmpl w:val="92A2D706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4">
      <w:start w:val="1"/>
      <w:numFmt w:val="lowerRoman"/>
      <w:lvlText w:val="%5.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5" w15:restartNumberingAfterBreak="0">
    <w:nsid w:val="2490608F"/>
    <w:multiLevelType w:val="hybridMultilevel"/>
    <w:tmpl w:val="FF9482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25E45BEA"/>
    <w:multiLevelType w:val="multilevel"/>
    <w:tmpl w:val="78921086"/>
    <w:lvl w:ilvl="0">
      <w:start w:val="1"/>
      <w:numFmt w:val="bullet"/>
      <w:lvlText w:val=""/>
      <w:lvlJc w:val="left"/>
      <w:pPr>
        <w:tabs>
          <w:tab w:val="num" w:pos="900"/>
        </w:tabs>
        <w:ind w:left="900" w:firstLine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3C62342B"/>
    <w:multiLevelType w:val="multilevel"/>
    <w:tmpl w:val="0DB8C7D4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8" w15:restartNumberingAfterBreak="0">
    <w:nsid w:val="407F11B7"/>
    <w:multiLevelType w:val="multilevel"/>
    <w:tmpl w:val="50E248AC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433745C0"/>
    <w:multiLevelType w:val="hybridMultilevel"/>
    <w:tmpl w:val="9232FED2"/>
    <w:lvl w:ilvl="0" w:tplc="FE92D4B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DE3ED6"/>
    <w:multiLevelType w:val="multilevel"/>
    <w:tmpl w:val="BF5CA80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4">
      <w:start w:val="1"/>
      <w:numFmt w:val="lowerRoman"/>
      <w:lvlText w:val="%5.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4D017254"/>
    <w:multiLevelType w:val="multilevel"/>
    <w:tmpl w:val="13D6604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52415A66"/>
    <w:multiLevelType w:val="multilevel"/>
    <w:tmpl w:val="13D6604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63C5496A"/>
    <w:multiLevelType w:val="multilevel"/>
    <w:tmpl w:val="0DB8C7D4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4" w15:restartNumberingAfterBreak="0">
    <w:nsid w:val="63E17175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5" w15:restartNumberingAfterBreak="0">
    <w:nsid w:val="66BE63DF"/>
    <w:multiLevelType w:val="hybridMultilevel"/>
    <w:tmpl w:val="58F08A28"/>
    <w:lvl w:ilvl="0" w:tplc="8E8CF2A4">
      <w:start w:val="1"/>
      <w:numFmt w:val="bullet"/>
      <w:lvlText w:val=""/>
      <w:lvlJc w:val="left"/>
      <w:pPr>
        <w:tabs>
          <w:tab w:val="num" w:pos="1872"/>
        </w:tabs>
        <w:ind w:left="1872" w:hanging="432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6DA64936"/>
    <w:multiLevelType w:val="multilevel"/>
    <w:tmpl w:val="A28A02C4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PicBulletId w:val="1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PicBulletId w:val="2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DDC2441"/>
    <w:multiLevelType w:val="hybridMultilevel"/>
    <w:tmpl w:val="13EA3D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"/>
  </w:num>
  <w:num w:numId="3">
    <w:abstractNumId w:val="15"/>
  </w:num>
  <w:num w:numId="4">
    <w:abstractNumId w:val="0"/>
  </w:num>
  <w:num w:numId="5">
    <w:abstractNumId w:val="1"/>
  </w:num>
  <w:num w:numId="6">
    <w:abstractNumId w:val="6"/>
  </w:num>
  <w:num w:numId="7">
    <w:abstractNumId w:val="16"/>
  </w:num>
  <w:num w:numId="8">
    <w:abstractNumId w:val="10"/>
  </w:num>
  <w:num w:numId="9">
    <w:abstractNumId w:val="12"/>
  </w:num>
  <w:num w:numId="10">
    <w:abstractNumId w:val="9"/>
  </w:num>
  <w:num w:numId="11">
    <w:abstractNumId w:val="4"/>
  </w:num>
  <w:num w:numId="12">
    <w:abstractNumId w:val="5"/>
  </w:num>
  <w:num w:numId="13">
    <w:abstractNumId w:val="11"/>
  </w:num>
  <w:num w:numId="14">
    <w:abstractNumId w:val="8"/>
  </w:num>
  <w:num w:numId="15">
    <w:abstractNumId w:val="13"/>
  </w:num>
  <w:num w:numId="16">
    <w:abstractNumId w:val="7"/>
  </w:num>
  <w:num w:numId="17">
    <w:abstractNumId w:val="17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toOl3r54bUz5VMeZb2rrixumxXfJQUy7mKz+FR4y6XC48PPJtafxfF73anX5JRPwIwJB88a+0LNvht+zvdvukA==" w:salt="FY/ZEgdwzM6OTtRam3eaD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xMrM0tLQwMTEzM7JU0lEKTi0uzszPAykwrAUAFZCSoCwAAAA="/>
  </w:docVars>
  <w:rsids>
    <w:rsidRoot w:val="00A2666D"/>
    <w:rsid w:val="0000583A"/>
    <w:rsid w:val="00024FC3"/>
    <w:rsid w:val="000353D7"/>
    <w:rsid w:val="000354A9"/>
    <w:rsid w:val="000A4B0B"/>
    <w:rsid w:val="000A5B9D"/>
    <w:rsid w:val="000E1595"/>
    <w:rsid w:val="00125C89"/>
    <w:rsid w:val="001430CD"/>
    <w:rsid w:val="001775F2"/>
    <w:rsid w:val="001A6C21"/>
    <w:rsid w:val="001D0E5B"/>
    <w:rsid w:val="001D1EAF"/>
    <w:rsid w:val="001F2E49"/>
    <w:rsid w:val="002048C4"/>
    <w:rsid w:val="00211732"/>
    <w:rsid w:val="00293A8A"/>
    <w:rsid w:val="002C2D3B"/>
    <w:rsid w:val="002D12BD"/>
    <w:rsid w:val="002E444C"/>
    <w:rsid w:val="00304833"/>
    <w:rsid w:val="00306E36"/>
    <w:rsid w:val="00334C42"/>
    <w:rsid w:val="003462CA"/>
    <w:rsid w:val="00363644"/>
    <w:rsid w:val="00365B6E"/>
    <w:rsid w:val="003D67FD"/>
    <w:rsid w:val="003F259F"/>
    <w:rsid w:val="004533CF"/>
    <w:rsid w:val="004636D5"/>
    <w:rsid w:val="004D6919"/>
    <w:rsid w:val="004E7305"/>
    <w:rsid w:val="00514D68"/>
    <w:rsid w:val="005402E8"/>
    <w:rsid w:val="005435F9"/>
    <w:rsid w:val="00545868"/>
    <w:rsid w:val="00570EBA"/>
    <w:rsid w:val="00590E81"/>
    <w:rsid w:val="005B1AD7"/>
    <w:rsid w:val="00702ECC"/>
    <w:rsid w:val="0070685B"/>
    <w:rsid w:val="007105A7"/>
    <w:rsid w:val="007341FB"/>
    <w:rsid w:val="007559B5"/>
    <w:rsid w:val="0077136C"/>
    <w:rsid w:val="007A5093"/>
    <w:rsid w:val="00811552"/>
    <w:rsid w:val="008134B0"/>
    <w:rsid w:val="00825148"/>
    <w:rsid w:val="00845F1E"/>
    <w:rsid w:val="008B5767"/>
    <w:rsid w:val="008D3096"/>
    <w:rsid w:val="008E6349"/>
    <w:rsid w:val="00926963"/>
    <w:rsid w:val="009312E7"/>
    <w:rsid w:val="00955AC1"/>
    <w:rsid w:val="009833B9"/>
    <w:rsid w:val="009A3F44"/>
    <w:rsid w:val="009A642C"/>
    <w:rsid w:val="009D101D"/>
    <w:rsid w:val="00A22971"/>
    <w:rsid w:val="00A2666D"/>
    <w:rsid w:val="00B00799"/>
    <w:rsid w:val="00B32F74"/>
    <w:rsid w:val="00B63802"/>
    <w:rsid w:val="00BD52F4"/>
    <w:rsid w:val="00BF0E08"/>
    <w:rsid w:val="00C40DBF"/>
    <w:rsid w:val="00C54DB5"/>
    <w:rsid w:val="00C64403"/>
    <w:rsid w:val="00CA73EF"/>
    <w:rsid w:val="00CC1571"/>
    <w:rsid w:val="00CE0A7D"/>
    <w:rsid w:val="00CE0D00"/>
    <w:rsid w:val="00D31EC2"/>
    <w:rsid w:val="00D919B9"/>
    <w:rsid w:val="00DC23C0"/>
    <w:rsid w:val="00DE7FED"/>
    <w:rsid w:val="00E079E1"/>
    <w:rsid w:val="00E4721D"/>
    <w:rsid w:val="00EA5E91"/>
    <w:rsid w:val="00EB324F"/>
    <w:rsid w:val="00ED3B48"/>
    <w:rsid w:val="00F0131A"/>
    <w:rsid w:val="00F1524A"/>
    <w:rsid w:val="00F17C09"/>
    <w:rsid w:val="00F3382E"/>
    <w:rsid w:val="00F76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38F6335"/>
  <w15:docId w15:val="{E6870B0E-D927-43D7-BA10-19313A0E5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65B6E"/>
    <w:rPr>
      <w:sz w:val="24"/>
      <w:szCs w:val="24"/>
    </w:rPr>
  </w:style>
  <w:style w:type="paragraph" w:styleId="Heading1">
    <w:name w:val="heading 1"/>
    <w:basedOn w:val="Normal"/>
    <w:next w:val="Normal"/>
    <w:qFormat/>
    <w:rsid w:val="00A2666D"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A2666D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A2666D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A2666D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A2666D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A2666D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A2666D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A2666D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A2666D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2666D"/>
    <w:rPr>
      <w:color w:val="0000FF"/>
      <w:u w:val="single"/>
    </w:rPr>
  </w:style>
  <w:style w:type="paragraph" w:styleId="NormalWeb">
    <w:name w:val="Normal (Web)"/>
    <w:basedOn w:val="Normal"/>
    <w:rsid w:val="00A2666D"/>
    <w:pPr>
      <w:spacing w:before="100" w:after="100"/>
    </w:pPr>
    <w:rPr>
      <w:szCs w:val="20"/>
    </w:rPr>
  </w:style>
  <w:style w:type="paragraph" w:styleId="BodyText">
    <w:name w:val="Body Text"/>
    <w:basedOn w:val="Normal"/>
    <w:rsid w:val="00A2666D"/>
    <w:rPr>
      <w:sz w:val="28"/>
      <w:szCs w:val="20"/>
    </w:rPr>
  </w:style>
  <w:style w:type="paragraph" w:styleId="Title">
    <w:name w:val="Title"/>
    <w:basedOn w:val="Normal"/>
    <w:qFormat/>
    <w:rsid w:val="00A2666D"/>
    <w:pPr>
      <w:jc w:val="center"/>
    </w:pPr>
    <w:rPr>
      <w:b/>
      <w:sz w:val="32"/>
      <w:szCs w:val="20"/>
    </w:rPr>
  </w:style>
  <w:style w:type="paragraph" w:styleId="Subtitle">
    <w:name w:val="Subtitle"/>
    <w:basedOn w:val="Normal"/>
    <w:qFormat/>
    <w:rsid w:val="00A2666D"/>
    <w:pPr>
      <w:jc w:val="center"/>
    </w:pPr>
    <w:rPr>
      <w:sz w:val="32"/>
      <w:szCs w:val="20"/>
    </w:rPr>
  </w:style>
  <w:style w:type="paragraph" w:styleId="Footer">
    <w:name w:val="footer"/>
    <w:basedOn w:val="Normal"/>
    <w:rsid w:val="00A2666D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Header">
    <w:name w:val="header"/>
    <w:basedOn w:val="Normal"/>
    <w:rsid w:val="00A2666D"/>
    <w:pPr>
      <w:tabs>
        <w:tab w:val="center" w:pos="4320"/>
        <w:tab w:val="right" w:pos="8640"/>
      </w:tabs>
    </w:pPr>
  </w:style>
  <w:style w:type="character" w:styleId="Strong">
    <w:name w:val="Strong"/>
    <w:qFormat/>
    <w:rsid w:val="00A2666D"/>
    <w:rPr>
      <w:b/>
      <w:bCs/>
    </w:rPr>
  </w:style>
  <w:style w:type="paragraph" w:styleId="List2">
    <w:name w:val="List 2"/>
    <w:basedOn w:val="Normal"/>
    <w:rsid w:val="00A2666D"/>
    <w:pPr>
      <w:ind w:left="720" w:hanging="360"/>
    </w:pPr>
  </w:style>
  <w:style w:type="paragraph" w:styleId="BalloonText">
    <w:name w:val="Balloon Text"/>
    <w:basedOn w:val="Normal"/>
    <w:link w:val="BalloonTextChar"/>
    <w:rsid w:val="001F2E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F2E4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E63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D3B4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6440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6128"/>
      </a:accent1>
      <a:accent2>
        <a:srgbClr val="974806"/>
      </a:accent2>
      <a:accent3>
        <a:srgbClr val="0033CC"/>
      </a:accent3>
      <a:accent4>
        <a:srgbClr val="CC0000"/>
      </a:accent4>
      <a:accent5>
        <a:srgbClr val="CC00FF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8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bb County School District</vt:lpstr>
    </vt:vector>
  </TitlesOfParts>
  <Company>Cobb County School District</Company>
  <LinksUpToDate>false</LinksUpToDate>
  <CharactersWithSpaces>2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bb County School District</dc:title>
  <dc:creator>Cobb County School District</dc:creator>
  <cp:lastModifiedBy>Darryl York</cp:lastModifiedBy>
  <cp:revision>2</cp:revision>
  <cp:lastPrinted>2009-06-24T17:29:00Z</cp:lastPrinted>
  <dcterms:created xsi:type="dcterms:W3CDTF">2019-01-31T16:52:00Z</dcterms:created>
  <dcterms:modified xsi:type="dcterms:W3CDTF">2019-01-31T16:52:00Z</dcterms:modified>
</cp:coreProperties>
</file>